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5677" w:rsidRDefault="008A1FD9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2171700</wp:posOffset>
                </wp:positionV>
                <wp:extent cx="31750" cy="317500"/>
                <wp:effectExtent l="38100" t="0" r="63500" b="635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0" cy="317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75B2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70.5pt;margin-top:171pt;width:2.5pt;height:2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606800</wp:posOffset>
                </wp:positionH>
                <wp:positionV relativeFrom="paragraph">
                  <wp:posOffset>838200</wp:posOffset>
                </wp:positionV>
                <wp:extent cx="31750" cy="609600"/>
                <wp:effectExtent l="38100" t="0" r="6350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D15BD9" id="Straight Arrow Connector 17" o:spid="_x0000_s1026" type="#_x0000_t32" style="position:absolute;margin-left:284pt;margin-top:66pt;width:2.5pt;height:4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977900</wp:posOffset>
                </wp:positionH>
                <wp:positionV relativeFrom="paragraph">
                  <wp:posOffset>838200</wp:posOffset>
                </wp:positionV>
                <wp:extent cx="31750" cy="609600"/>
                <wp:effectExtent l="76200" t="0" r="63500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0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176EAE" id="Straight Arrow Connector 15" o:spid="_x0000_s1026" type="#_x0000_t32" style="position:absolute;margin-left:77pt;margin-top:66pt;width:2.5pt;height:48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DDD671" wp14:editId="7A7875A7">
                <wp:simplePos x="0" y="0"/>
                <wp:positionH relativeFrom="column">
                  <wp:posOffset>273050</wp:posOffset>
                </wp:positionH>
                <wp:positionV relativeFrom="paragraph">
                  <wp:posOffset>2488565</wp:posOffset>
                </wp:positionV>
                <wp:extent cx="1333500" cy="654050"/>
                <wp:effectExtent l="0" t="0" r="19050" b="12700"/>
                <wp:wrapNone/>
                <wp:docPr id="14" name="Flowchart: Termina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65405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>HOW IT 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DDD671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4" o:spid="_x0000_s1026" type="#_x0000_t116" style="position:absolute;margin-left:21.5pt;margin-top:195.95pt;width:105pt;height:5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" fillcolor="#5b9bd5 [3204]" strokecolor="#1f4d78 [1604]" strokeweight="1pt"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>HOW IT WOR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14F068" wp14:editId="4F579BB9">
                <wp:simplePos x="0" y="0"/>
                <wp:positionH relativeFrom="column">
                  <wp:posOffset>311150</wp:posOffset>
                </wp:positionH>
                <wp:positionV relativeFrom="paragraph">
                  <wp:posOffset>1447800</wp:posOffset>
                </wp:positionV>
                <wp:extent cx="1333500" cy="654050"/>
                <wp:effectExtent l="0" t="0" r="19050" b="12700"/>
                <wp:wrapNone/>
                <wp:docPr id="12" name="Flowchart: Termina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65405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>Unbundled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4F068" id="Flowchart: Terminator 12" o:spid="_x0000_s1027" type="#_x0000_t116" style="position:absolute;margin-left:24.5pt;margin-top:114pt;width:105pt;height:5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" fillcolor="#5b9bd5 [3204]" strokecolor="#1f4d78 [1604]" strokeweight="1pt"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>Unbundled Servic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14F068" wp14:editId="4F579BB9">
                <wp:simplePos x="0" y="0"/>
                <wp:positionH relativeFrom="column">
                  <wp:posOffset>2959100</wp:posOffset>
                </wp:positionH>
                <wp:positionV relativeFrom="paragraph">
                  <wp:posOffset>3892550</wp:posOffset>
                </wp:positionV>
                <wp:extent cx="1631950" cy="628650"/>
                <wp:effectExtent l="0" t="0" r="25400" b="19050"/>
                <wp:wrapNone/>
                <wp:docPr id="10" name="Flowchart: Termina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0" cy="62865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 xml:space="preserve">How </w:t>
                            </w:r>
                            <w:r>
                              <w:t>Collaborative Law</w:t>
                            </w:r>
                            <w:r>
                              <w:t xml:space="preserve"> 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4F068" id="Flowchart: Terminator 10" o:spid="_x0000_s1028" type="#_x0000_t116" style="position:absolute;margin-left:233pt;margin-top:306.5pt;width:128.5pt;height:4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" fillcolor="#5b9bd5 [3204]" strokecolor="#1f4d78 [1604]" strokeweight="1pt"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 xml:space="preserve">How </w:t>
                      </w:r>
                      <w:r>
                        <w:t>Collaborative Law</w:t>
                      </w:r>
                      <w:r>
                        <w:t xml:space="preserve"> Wor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1447800</wp:posOffset>
                </wp:positionV>
                <wp:extent cx="1320800" cy="914400"/>
                <wp:effectExtent l="0" t="0" r="1270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0" cy="914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>Collaborative Law Process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5" o:spid="_x0000_s1029" style="position:absolute;margin-left:234pt;margin-top:114pt;width:104pt;height:1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" fillcolor="#5b9bd5 [3204]" strokecolor="#1f4d78 [1604]" strokeweight="1pt">
                <v:stroke joinstyle="miter"/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>Collaborative Law Process pag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A8E4B" wp14:editId="7D918E83">
                <wp:simplePos x="0" y="0"/>
                <wp:positionH relativeFrom="column">
                  <wp:posOffset>2755900</wp:posOffset>
                </wp:positionH>
                <wp:positionV relativeFrom="paragraph">
                  <wp:posOffset>82550</wp:posOffset>
                </wp:positionV>
                <wp:extent cx="1670050" cy="6985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698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>Conte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DA8E4B" id="Rectangle 2" o:spid="_x0000_s1030" style="position:absolute;margin-left:217pt;margin-top:6.5pt;width:131.5pt;height: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" fillcolor="#5b9bd5 [3204]" strokecolor="#1f4d78 [1604]" strokeweight="1pt"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>Conteste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8750</wp:posOffset>
                </wp:positionH>
                <wp:positionV relativeFrom="paragraph">
                  <wp:posOffset>82550</wp:posOffset>
                </wp:positionV>
                <wp:extent cx="1670050" cy="6985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698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1FD9" w:rsidRDefault="008A1FD9" w:rsidP="008A1FD9">
                            <w:pPr>
                              <w:jc w:val="center"/>
                            </w:pPr>
                            <w:r>
                              <w:t>Unconte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31" style="position:absolute;margin-left:12.5pt;margin-top:6.5pt;width:131.5pt;height: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" fillcolor="#5b9bd5 [3204]" strokecolor="#1f4d78 [1604]" strokeweight="1pt">
                <v:textbox>
                  <w:txbxContent>
                    <w:p w:rsidR="008A1FD9" w:rsidRDefault="008A1FD9" w:rsidP="008A1FD9">
                      <w:pPr>
                        <w:jc w:val="center"/>
                      </w:pPr>
                      <w:r>
                        <w:t>Uncontested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3D5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Q2tTA1ASJLUyUdpeDU4uLM/DyQAsNaAC77atwsAAAA"/>
  </w:docVars>
  <w:rsids>
    <w:rsidRoot w:val="003D5677"/>
    <w:rsid w:val="003D5677"/>
    <w:rsid w:val="008A1FD9"/>
    <w:rsid w:val="00B4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8D0ED2C-A1CB-4091-8D6C-F74D858FD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il rashid</dc:creator>
  <cp:keywords/>
  <dc:description/>
  <cp:lastModifiedBy>mikail rashid</cp:lastModifiedBy>
  <cp:revision>1</cp:revision>
  <dcterms:created xsi:type="dcterms:W3CDTF">2021-06-18T17:35:00Z</dcterms:created>
  <dcterms:modified xsi:type="dcterms:W3CDTF">2021-06-19T21:50:00Z</dcterms:modified>
</cp:coreProperties>
</file>